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C4D898D" w14:textId="41727105" w:rsidR="009D50F2" w:rsidRPr="00A91C0D" w:rsidRDefault="00EF15EB" w:rsidP="00A91C0D">
      <w:pPr>
        <w:jc w:val="center"/>
        <w:rPr>
          <w:rFonts w:ascii="Poppins" w:hAnsi="Poppins" w:cs="Poppins"/>
          <w:b/>
          <w:bCs/>
          <w:sz w:val="32"/>
          <w:szCs w:val="32"/>
        </w:rPr>
      </w:pPr>
      <w:r w:rsidRPr="00A91C0D">
        <w:rPr>
          <w:rFonts w:ascii="Poppins" w:hAnsi="Poppins" w:cs="Poppins"/>
          <w:b/>
          <w:bCs/>
          <w:sz w:val="32"/>
          <w:szCs w:val="32"/>
        </w:rPr>
        <w:t>GSAP TUTORIALS (SHEHRIYAN CODING SCHOOL YT)</w:t>
      </w:r>
    </w:p>
    <w:p w14:paraId="73DA51F7" w14:textId="7EE2AFE6" w:rsidR="00EF15EB" w:rsidRPr="00330BA8" w:rsidRDefault="00EF15EB">
      <w:pPr>
        <w:rPr>
          <w:rFonts w:ascii="Poppins" w:hAnsi="Poppins" w:cs="Poppins"/>
          <w:sz w:val="32"/>
          <w:szCs w:val="32"/>
        </w:rPr>
      </w:pPr>
    </w:p>
    <w:p w14:paraId="12940DFC" w14:textId="7910A485" w:rsidR="00EF15EB" w:rsidRPr="00330BA8" w:rsidRDefault="00EF15EB">
      <w:pPr>
        <w:rPr>
          <w:rFonts w:ascii="Poppins" w:hAnsi="Poppins" w:cs="Poppins"/>
          <w:b/>
          <w:bCs/>
          <w:sz w:val="40"/>
          <w:szCs w:val="40"/>
        </w:rPr>
      </w:pPr>
      <w:r w:rsidRPr="00330BA8">
        <w:rPr>
          <w:rFonts w:ascii="Poppins" w:hAnsi="Poppins" w:cs="Poppins"/>
          <w:b/>
          <w:bCs/>
          <w:sz w:val="40"/>
          <w:szCs w:val="40"/>
        </w:rPr>
        <w:t>Notes:</w:t>
      </w:r>
    </w:p>
    <w:p w14:paraId="3D253C62" w14:textId="2A330EE1" w:rsidR="00297B30" w:rsidRPr="00330BA8" w:rsidRDefault="00297B30">
      <w:pPr>
        <w:rPr>
          <w:rFonts w:ascii="Poppins" w:hAnsi="Poppins" w:cs="Poppins"/>
          <w:b/>
          <w:bCs/>
          <w:sz w:val="32"/>
          <w:szCs w:val="32"/>
          <w:u w:val="single"/>
        </w:rPr>
      </w:pPr>
      <w:r w:rsidRPr="00330BA8">
        <w:rPr>
          <w:rFonts w:ascii="Poppins" w:hAnsi="Poppins" w:cs="Poppins"/>
          <w:b/>
          <w:bCs/>
          <w:sz w:val="32"/>
          <w:szCs w:val="32"/>
          <w:u w:val="single"/>
        </w:rPr>
        <w:t>TOPIC: BASIC</w:t>
      </w:r>
    </w:p>
    <w:p w14:paraId="0A5113EF" w14:textId="3F523031" w:rsidR="00EF15EB" w:rsidRPr="00330BA8" w:rsidRDefault="00EF15EB">
      <w:pPr>
        <w:rPr>
          <w:rFonts w:ascii="Poppins" w:hAnsi="Poppins" w:cs="Poppins"/>
          <w:sz w:val="32"/>
          <w:szCs w:val="32"/>
        </w:rPr>
      </w:pPr>
      <w:r w:rsidRPr="00330BA8">
        <w:rPr>
          <w:rFonts w:ascii="Poppins" w:hAnsi="Poppins" w:cs="Poppins"/>
          <w:sz w:val="32"/>
          <w:szCs w:val="32"/>
        </w:rPr>
        <w:t xml:space="preserve">gsap.to (Initial to Final) or </w:t>
      </w:r>
      <w:proofErr w:type="spellStart"/>
      <w:proofErr w:type="gramStart"/>
      <w:r w:rsidRPr="00330BA8">
        <w:rPr>
          <w:rFonts w:ascii="Poppins" w:hAnsi="Poppins" w:cs="Poppins"/>
          <w:sz w:val="32"/>
          <w:szCs w:val="32"/>
        </w:rPr>
        <w:t>gsap.from</w:t>
      </w:r>
      <w:proofErr w:type="spellEnd"/>
      <w:proofErr w:type="gramEnd"/>
      <w:r w:rsidRPr="00330BA8">
        <w:rPr>
          <w:rFonts w:ascii="Poppins" w:hAnsi="Poppins" w:cs="Poppins"/>
          <w:sz w:val="32"/>
          <w:szCs w:val="32"/>
        </w:rPr>
        <w:t xml:space="preserve"> (Final to Initial)</w:t>
      </w:r>
    </w:p>
    <w:p w14:paraId="379E8182" w14:textId="2002506E" w:rsidR="0087388A" w:rsidRPr="00330BA8" w:rsidRDefault="0087388A">
      <w:pPr>
        <w:rPr>
          <w:rFonts w:ascii="Poppins" w:hAnsi="Poppins" w:cs="Poppins"/>
          <w:sz w:val="32"/>
          <w:szCs w:val="32"/>
        </w:rPr>
      </w:pPr>
      <w:r w:rsidRPr="00330BA8">
        <w:rPr>
          <w:rFonts w:ascii="Poppins" w:hAnsi="Poppins" w:cs="Poppins"/>
          <w:sz w:val="32"/>
          <w:szCs w:val="32"/>
        </w:rPr>
        <w:t xml:space="preserve">gsap.to has 2 parameters -&gt; </w:t>
      </w:r>
      <w:proofErr w:type="gramStart"/>
      <w:r w:rsidRPr="00330BA8">
        <w:rPr>
          <w:rFonts w:ascii="Poppins" w:hAnsi="Poppins" w:cs="Poppins"/>
          <w:sz w:val="32"/>
          <w:szCs w:val="32"/>
        </w:rPr>
        <w:t>gsap.to(</w:t>
      </w:r>
      <w:proofErr w:type="gramEnd"/>
      <w:r w:rsidRPr="00330BA8">
        <w:rPr>
          <w:rFonts w:ascii="Poppins" w:hAnsi="Poppins" w:cs="Poppins"/>
          <w:sz w:val="32"/>
          <w:szCs w:val="32"/>
        </w:rPr>
        <w:t xml:space="preserve">“param1”, {param2}) -&gt; param1 is what </w:t>
      </w:r>
      <w:r w:rsidR="007A6FBA">
        <w:rPr>
          <w:rFonts w:ascii="Poppins" w:hAnsi="Poppins" w:cs="Poppins"/>
          <w:sz w:val="32"/>
          <w:szCs w:val="32"/>
        </w:rPr>
        <w:t>we</w:t>
      </w:r>
      <w:r w:rsidRPr="00330BA8">
        <w:rPr>
          <w:rFonts w:ascii="Poppins" w:hAnsi="Poppins" w:cs="Poppins"/>
          <w:sz w:val="32"/>
          <w:szCs w:val="32"/>
        </w:rPr>
        <w:t xml:space="preserve"> want to animate</w:t>
      </w:r>
    </w:p>
    <w:p w14:paraId="0205715D" w14:textId="54AA6F55" w:rsidR="0046199D" w:rsidRPr="00330BA8" w:rsidRDefault="0046199D">
      <w:pPr>
        <w:rPr>
          <w:rFonts w:ascii="Poppins" w:hAnsi="Poppins" w:cs="Poppins"/>
          <w:sz w:val="32"/>
          <w:szCs w:val="32"/>
        </w:rPr>
      </w:pPr>
      <w:r w:rsidRPr="00330BA8">
        <w:rPr>
          <w:rFonts w:ascii="Poppins" w:hAnsi="Poppins" w:cs="Poppins"/>
          <w:sz w:val="32"/>
          <w:szCs w:val="32"/>
        </w:rPr>
        <w:t>properties in camelCase</w:t>
      </w:r>
    </w:p>
    <w:p w14:paraId="778AD57A" w14:textId="4EECE46D" w:rsidR="00D145FE" w:rsidRPr="00330BA8" w:rsidRDefault="00D145FE">
      <w:pPr>
        <w:rPr>
          <w:rFonts w:ascii="Poppins" w:hAnsi="Poppins" w:cs="Poppins"/>
          <w:sz w:val="32"/>
          <w:szCs w:val="32"/>
        </w:rPr>
      </w:pPr>
      <w:r w:rsidRPr="00330BA8">
        <w:rPr>
          <w:rFonts w:ascii="Poppins" w:hAnsi="Poppins" w:cs="Poppins"/>
          <w:sz w:val="32"/>
          <w:szCs w:val="32"/>
        </w:rPr>
        <w:t xml:space="preserve">properties: x, y, duration, delay, rotate, repeat, yoyo, </w:t>
      </w:r>
      <w:proofErr w:type="spellStart"/>
      <w:r w:rsidRPr="00330BA8">
        <w:rPr>
          <w:rFonts w:ascii="Poppins" w:hAnsi="Poppins" w:cs="Poppins"/>
          <w:sz w:val="32"/>
          <w:szCs w:val="32"/>
        </w:rPr>
        <w:t>backgroundColor</w:t>
      </w:r>
      <w:proofErr w:type="spellEnd"/>
      <w:r w:rsidRPr="00330BA8">
        <w:rPr>
          <w:rFonts w:ascii="Poppins" w:hAnsi="Poppins" w:cs="Poppins"/>
          <w:sz w:val="32"/>
          <w:szCs w:val="32"/>
        </w:rPr>
        <w:t xml:space="preserve">, opacity, stagger, </w:t>
      </w:r>
      <w:proofErr w:type="spellStart"/>
      <w:r w:rsidRPr="00330BA8">
        <w:rPr>
          <w:rFonts w:ascii="Poppins" w:hAnsi="Poppins" w:cs="Poppins"/>
          <w:sz w:val="32"/>
          <w:szCs w:val="32"/>
        </w:rPr>
        <w:t>borderRadius</w:t>
      </w:r>
      <w:proofErr w:type="spellEnd"/>
      <w:r w:rsidRPr="00330BA8">
        <w:rPr>
          <w:rFonts w:ascii="Poppins" w:hAnsi="Poppins" w:cs="Poppins"/>
          <w:sz w:val="32"/>
          <w:szCs w:val="32"/>
        </w:rPr>
        <w:t>, scale</w:t>
      </w:r>
    </w:p>
    <w:p w14:paraId="18350F17" w14:textId="72CC7887" w:rsidR="00557085" w:rsidRPr="00330BA8" w:rsidRDefault="00557085">
      <w:pPr>
        <w:rPr>
          <w:rFonts w:ascii="Poppins" w:hAnsi="Poppins" w:cs="Poppins"/>
          <w:sz w:val="32"/>
          <w:szCs w:val="32"/>
        </w:rPr>
      </w:pPr>
      <w:r w:rsidRPr="00330BA8">
        <w:rPr>
          <w:rFonts w:ascii="Poppins" w:hAnsi="Poppins" w:cs="Poppins"/>
          <w:sz w:val="32"/>
          <w:szCs w:val="32"/>
        </w:rPr>
        <w:t>repeat: -1 -&gt; INFINITE REPEAT</w:t>
      </w:r>
    </w:p>
    <w:p w14:paraId="2431A407" w14:textId="6E547546" w:rsidR="006D62CC" w:rsidRPr="00330BA8" w:rsidRDefault="006D62CC">
      <w:pPr>
        <w:rPr>
          <w:rFonts w:ascii="Poppins" w:hAnsi="Poppins" w:cs="Poppins"/>
          <w:b/>
          <w:bCs/>
          <w:sz w:val="32"/>
          <w:szCs w:val="32"/>
          <w:u w:val="single"/>
        </w:rPr>
      </w:pPr>
      <w:r w:rsidRPr="00330BA8">
        <w:rPr>
          <w:rFonts w:ascii="Poppins" w:hAnsi="Poppins" w:cs="Poppins"/>
          <w:b/>
          <w:bCs/>
          <w:sz w:val="32"/>
          <w:szCs w:val="32"/>
          <w:u w:val="single"/>
        </w:rPr>
        <w:t>TOPIC: TIMELINE</w:t>
      </w:r>
    </w:p>
    <w:p w14:paraId="49F16776" w14:textId="607966A9" w:rsidR="00330BA8" w:rsidRDefault="00026BE5">
      <w:pPr>
        <w:rPr>
          <w:rFonts w:ascii="Poppins" w:hAnsi="Poppins" w:cs="Poppins"/>
          <w:sz w:val="32"/>
          <w:szCs w:val="32"/>
        </w:rPr>
      </w:pPr>
      <w:r>
        <w:rPr>
          <w:rFonts w:ascii="Poppins" w:hAnsi="Poppins" w:cs="Poppins"/>
          <w:sz w:val="32"/>
          <w:szCs w:val="32"/>
        </w:rPr>
        <w:t xml:space="preserve">Var </w:t>
      </w:r>
      <w:proofErr w:type="spellStart"/>
      <w:r>
        <w:rPr>
          <w:rFonts w:ascii="Poppins" w:hAnsi="Poppins" w:cs="Poppins"/>
          <w:sz w:val="32"/>
          <w:szCs w:val="32"/>
        </w:rPr>
        <w:t>tl</w:t>
      </w:r>
      <w:proofErr w:type="spellEnd"/>
      <w:r>
        <w:rPr>
          <w:rFonts w:ascii="Poppins" w:hAnsi="Poppins" w:cs="Poppins"/>
          <w:sz w:val="32"/>
          <w:szCs w:val="32"/>
        </w:rPr>
        <w:t xml:space="preserve"> = </w:t>
      </w:r>
      <w:proofErr w:type="spellStart"/>
      <w:proofErr w:type="gramStart"/>
      <w:r>
        <w:rPr>
          <w:rFonts w:ascii="Poppins" w:hAnsi="Poppins" w:cs="Poppins"/>
          <w:sz w:val="32"/>
          <w:szCs w:val="32"/>
        </w:rPr>
        <w:t>gsap.timeline</w:t>
      </w:r>
      <w:proofErr w:type="spellEnd"/>
      <w:proofErr w:type="gramEnd"/>
      <w:r>
        <w:rPr>
          <w:rFonts w:ascii="Poppins" w:hAnsi="Poppins" w:cs="Poppins"/>
          <w:sz w:val="32"/>
          <w:szCs w:val="32"/>
        </w:rPr>
        <w:t>()</w:t>
      </w:r>
    </w:p>
    <w:p w14:paraId="13F61D9B" w14:textId="74388E3D" w:rsidR="0091281C" w:rsidRPr="00E660C2" w:rsidRDefault="0091281C">
      <w:pPr>
        <w:rPr>
          <w:rFonts w:ascii="Poppins" w:hAnsi="Poppins" w:cs="Poppins"/>
          <w:b/>
          <w:bCs/>
          <w:sz w:val="32"/>
          <w:szCs w:val="32"/>
          <w:u w:val="single"/>
        </w:rPr>
      </w:pPr>
      <w:r w:rsidRPr="00E660C2">
        <w:rPr>
          <w:rFonts w:ascii="Poppins" w:hAnsi="Poppins" w:cs="Poppins"/>
          <w:b/>
          <w:bCs/>
          <w:sz w:val="32"/>
          <w:szCs w:val="32"/>
          <w:u w:val="single"/>
        </w:rPr>
        <w:t>TOPIC: SCROLL TRIGGER</w:t>
      </w:r>
    </w:p>
    <w:p w14:paraId="2CA78B89" w14:textId="5F28B6D1" w:rsidR="0091281C" w:rsidRDefault="0091281C">
      <w:pPr>
        <w:rPr>
          <w:rFonts w:ascii="Poppins" w:hAnsi="Poppins" w:cs="Poppins"/>
          <w:sz w:val="32"/>
          <w:szCs w:val="32"/>
        </w:rPr>
      </w:pPr>
      <w:r>
        <w:rPr>
          <w:rFonts w:ascii="Poppins" w:hAnsi="Poppins" w:cs="Poppins"/>
          <w:sz w:val="32"/>
          <w:szCs w:val="32"/>
        </w:rPr>
        <w:t>Script tag between GSAP and own script tag</w:t>
      </w:r>
    </w:p>
    <w:p w14:paraId="4873129F" w14:textId="2C6968E9" w:rsidR="008E1574" w:rsidRDefault="008E1574">
      <w:pPr>
        <w:rPr>
          <w:rFonts w:ascii="Poppins" w:hAnsi="Poppins" w:cs="Poppins"/>
          <w:sz w:val="32"/>
          <w:szCs w:val="32"/>
        </w:rPr>
      </w:pPr>
      <w:proofErr w:type="spellStart"/>
      <w:r>
        <w:rPr>
          <w:rFonts w:ascii="Poppins" w:hAnsi="Poppins" w:cs="Poppins"/>
          <w:sz w:val="32"/>
          <w:szCs w:val="32"/>
        </w:rPr>
        <w:t>scrollTrigger</w:t>
      </w:r>
      <w:proofErr w:type="spellEnd"/>
      <w:proofErr w:type="gramStart"/>
      <w:r>
        <w:rPr>
          <w:rFonts w:ascii="Poppins" w:hAnsi="Poppins" w:cs="Poppins"/>
          <w:sz w:val="32"/>
          <w:szCs w:val="32"/>
        </w:rPr>
        <w:t>: ”</w:t>
      </w:r>
      <w:proofErr w:type="gramEnd"/>
      <w:r>
        <w:rPr>
          <w:rFonts w:ascii="Poppins" w:hAnsi="Poppins" w:cs="Poppins"/>
          <w:sz w:val="32"/>
          <w:szCs w:val="32"/>
        </w:rPr>
        <w:t>#page2 #box”</w:t>
      </w:r>
    </w:p>
    <w:p w14:paraId="49A5CD95" w14:textId="49608174" w:rsidR="000E61C9" w:rsidRPr="000E61C9" w:rsidRDefault="000E61C9">
      <w:pPr>
        <w:rPr>
          <w:rFonts w:ascii="Poppins" w:hAnsi="Poppins" w:cs="Poppins"/>
          <w:b/>
          <w:bCs/>
          <w:sz w:val="32"/>
          <w:szCs w:val="32"/>
          <w:u w:val="single"/>
        </w:rPr>
      </w:pPr>
      <w:r w:rsidRPr="000E61C9">
        <w:rPr>
          <w:rFonts w:ascii="Poppins" w:hAnsi="Poppins" w:cs="Poppins"/>
          <w:b/>
          <w:bCs/>
          <w:sz w:val="32"/>
          <w:szCs w:val="32"/>
          <w:u w:val="single"/>
        </w:rPr>
        <w:t>TOPIC: REACT</w:t>
      </w:r>
    </w:p>
    <w:p w14:paraId="102B21BE" w14:textId="50F9CBAD" w:rsidR="000E61C9" w:rsidRDefault="000E61C9">
      <w:pPr>
        <w:rPr>
          <w:rFonts w:ascii="Poppins" w:hAnsi="Poppins" w:cs="Poppins"/>
          <w:sz w:val="32"/>
          <w:szCs w:val="32"/>
        </w:rPr>
      </w:pPr>
      <w:r>
        <w:rPr>
          <w:rFonts w:ascii="Poppins" w:hAnsi="Poppins" w:cs="Poppins"/>
          <w:sz w:val="32"/>
          <w:szCs w:val="32"/>
        </w:rPr>
        <w:t>Way 1:</w:t>
      </w:r>
    </w:p>
    <w:p w14:paraId="64D690EE" w14:textId="77777777" w:rsidR="000E61C9" w:rsidRPr="000E61C9" w:rsidRDefault="000E61C9" w:rsidP="000E61C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0E61C9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const</w:t>
      </w:r>
      <w:r w:rsidRPr="000E61C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proofErr w:type="spellStart"/>
      <w:r w:rsidRPr="000E61C9">
        <w:rPr>
          <w:rFonts w:ascii="Consolas" w:eastAsia="Times New Roman" w:hAnsi="Consolas" w:cs="Times New Roman"/>
          <w:color w:val="4FC1FF"/>
          <w:kern w:val="0"/>
          <w:sz w:val="21"/>
          <w:szCs w:val="21"/>
          <w14:ligatures w14:val="none"/>
        </w:rPr>
        <w:t>gsapRef</w:t>
      </w:r>
      <w:proofErr w:type="spellEnd"/>
      <w:r w:rsidRPr="000E61C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0E61C9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=</w:t>
      </w:r>
      <w:r w:rsidRPr="000E61C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proofErr w:type="spellStart"/>
      <w:proofErr w:type="gramStart"/>
      <w:r w:rsidRPr="000E61C9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useRef</w:t>
      </w:r>
      <w:proofErr w:type="spellEnd"/>
      <w:r w:rsidRPr="000E61C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proofErr w:type="gramEnd"/>
      <w:r w:rsidRPr="000E61C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;</w:t>
      </w:r>
    </w:p>
    <w:p w14:paraId="1682E04B" w14:textId="77777777" w:rsidR="000E61C9" w:rsidRPr="000E61C9" w:rsidRDefault="000E61C9" w:rsidP="000E61C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</w:p>
    <w:p w14:paraId="35E34AF4" w14:textId="77777777" w:rsidR="000E61C9" w:rsidRPr="000E61C9" w:rsidRDefault="000E61C9" w:rsidP="000E61C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0E61C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</w:t>
      </w:r>
      <w:proofErr w:type="spellStart"/>
      <w:proofErr w:type="gramStart"/>
      <w:r w:rsidRPr="000E61C9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useGSAP</w:t>
      </w:r>
      <w:proofErr w:type="spellEnd"/>
      <w:r w:rsidRPr="000E61C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proofErr w:type="gramEnd"/>
      <w:r w:rsidRPr="000E61C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() </w:t>
      </w:r>
      <w:r w:rsidRPr="000E61C9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=&gt;</w:t>
      </w:r>
      <w:r w:rsidRPr="000E61C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{</w:t>
      </w:r>
    </w:p>
    <w:p w14:paraId="6BBF44D6" w14:textId="77777777" w:rsidR="000E61C9" w:rsidRPr="000E61C9" w:rsidRDefault="000E61C9" w:rsidP="000E61C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0E61C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lastRenderedPageBreak/>
        <w:t xml:space="preserve">    </w:t>
      </w:r>
      <w:proofErr w:type="gramStart"/>
      <w:r w:rsidRPr="000E61C9">
        <w:rPr>
          <w:rFonts w:ascii="Consolas" w:eastAsia="Times New Roman" w:hAnsi="Consolas" w:cs="Times New Roman"/>
          <w:color w:val="4FC1FF"/>
          <w:kern w:val="0"/>
          <w:sz w:val="21"/>
          <w:szCs w:val="21"/>
          <w14:ligatures w14:val="none"/>
        </w:rPr>
        <w:t>gsap</w:t>
      </w:r>
      <w:r w:rsidRPr="000E61C9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0E61C9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to</w:t>
      </w:r>
      <w:r w:rsidRPr="000E61C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proofErr w:type="spellStart"/>
      <w:proofErr w:type="gramEnd"/>
      <w:r w:rsidRPr="000E61C9">
        <w:rPr>
          <w:rFonts w:ascii="Consolas" w:eastAsia="Times New Roman" w:hAnsi="Consolas" w:cs="Times New Roman"/>
          <w:color w:val="4FC1FF"/>
          <w:kern w:val="0"/>
          <w:sz w:val="21"/>
          <w:szCs w:val="21"/>
          <w14:ligatures w14:val="none"/>
        </w:rPr>
        <w:t>gsapRef</w:t>
      </w:r>
      <w:r w:rsidRPr="000E61C9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0E61C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current</w:t>
      </w:r>
      <w:proofErr w:type="spellEnd"/>
      <w:r w:rsidRPr="000E61C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, {</w:t>
      </w:r>
    </w:p>
    <w:p w14:paraId="23C0A98C" w14:textId="77777777" w:rsidR="000E61C9" w:rsidRPr="000E61C9" w:rsidRDefault="000E61C9" w:rsidP="000E61C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0E61C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  </w:t>
      </w:r>
      <w:r w:rsidRPr="000E61C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x</w:t>
      </w:r>
      <w:r w:rsidRPr="000E61C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: </w:t>
      </w:r>
      <w:r w:rsidRPr="000E61C9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1400</w:t>
      </w:r>
      <w:r w:rsidRPr="000E61C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,</w:t>
      </w:r>
    </w:p>
    <w:p w14:paraId="3135379A" w14:textId="77777777" w:rsidR="000E61C9" w:rsidRPr="000E61C9" w:rsidRDefault="000E61C9" w:rsidP="000E61C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0E61C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  </w:t>
      </w:r>
      <w:r w:rsidRPr="000E61C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duration</w:t>
      </w:r>
      <w:r w:rsidRPr="000E61C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: </w:t>
      </w:r>
      <w:r w:rsidRPr="000E61C9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2</w:t>
      </w:r>
      <w:r w:rsidRPr="000E61C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,</w:t>
      </w:r>
    </w:p>
    <w:p w14:paraId="61A2DD52" w14:textId="77777777" w:rsidR="000E61C9" w:rsidRPr="000E61C9" w:rsidRDefault="000E61C9" w:rsidP="000E61C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0E61C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  </w:t>
      </w:r>
      <w:r w:rsidRPr="000E61C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delay</w:t>
      </w:r>
      <w:r w:rsidRPr="000E61C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: </w:t>
      </w:r>
      <w:r w:rsidRPr="000E61C9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1</w:t>
      </w:r>
      <w:r w:rsidRPr="000E61C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,</w:t>
      </w:r>
    </w:p>
    <w:p w14:paraId="40116C7B" w14:textId="77777777" w:rsidR="000E61C9" w:rsidRPr="000E61C9" w:rsidRDefault="000E61C9" w:rsidP="000E61C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0E61C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  </w:t>
      </w:r>
      <w:r w:rsidRPr="000E61C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rotate</w:t>
      </w:r>
      <w:r w:rsidRPr="000E61C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: </w:t>
      </w:r>
      <w:r w:rsidRPr="000E61C9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720</w:t>
      </w:r>
      <w:r w:rsidRPr="000E61C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,</w:t>
      </w:r>
    </w:p>
    <w:p w14:paraId="777B6E6A" w14:textId="77777777" w:rsidR="000E61C9" w:rsidRPr="000E61C9" w:rsidRDefault="000E61C9" w:rsidP="000E61C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0E61C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    });</w:t>
      </w:r>
    </w:p>
    <w:p w14:paraId="5547E080" w14:textId="77777777" w:rsidR="000E61C9" w:rsidRPr="000E61C9" w:rsidRDefault="000E61C9" w:rsidP="000E61C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0E61C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  });</w:t>
      </w:r>
    </w:p>
    <w:p w14:paraId="417C826A" w14:textId="77777777" w:rsidR="000E61C9" w:rsidRPr="000E61C9" w:rsidRDefault="000E61C9" w:rsidP="000E61C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</w:p>
    <w:p w14:paraId="60A3F645" w14:textId="77777777" w:rsidR="000E61C9" w:rsidRPr="000E61C9" w:rsidRDefault="000E61C9" w:rsidP="000E61C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0E61C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</w:t>
      </w:r>
      <w:r w:rsidRPr="000E61C9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return</w:t>
      </w:r>
      <w:r w:rsidRPr="000E61C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(</w:t>
      </w:r>
    </w:p>
    <w:p w14:paraId="0D2BA623" w14:textId="77777777" w:rsidR="000E61C9" w:rsidRPr="000E61C9" w:rsidRDefault="000E61C9" w:rsidP="000E61C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0E61C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</w:t>
      </w:r>
      <w:r w:rsidRPr="000E61C9">
        <w:rPr>
          <w:rFonts w:ascii="Consolas" w:eastAsia="Times New Roman" w:hAnsi="Consolas" w:cs="Times New Roman"/>
          <w:color w:val="808080"/>
          <w:kern w:val="0"/>
          <w:sz w:val="21"/>
          <w:szCs w:val="21"/>
          <w14:ligatures w14:val="none"/>
        </w:rPr>
        <w:t>&lt;</w:t>
      </w:r>
      <w:r w:rsidRPr="000E61C9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main</w:t>
      </w:r>
      <w:r w:rsidRPr="000E61C9">
        <w:rPr>
          <w:rFonts w:ascii="Consolas" w:eastAsia="Times New Roman" w:hAnsi="Consolas" w:cs="Times New Roman"/>
          <w:color w:val="808080"/>
          <w:kern w:val="0"/>
          <w:sz w:val="21"/>
          <w:szCs w:val="21"/>
          <w14:ligatures w14:val="none"/>
        </w:rPr>
        <w:t>&gt;</w:t>
      </w:r>
    </w:p>
    <w:p w14:paraId="5E9143DC" w14:textId="77777777" w:rsidR="000E61C9" w:rsidRPr="000E61C9" w:rsidRDefault="000E61C9" w:rsidP="000E61C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0E61C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  </w:t>
      </w:r>
      <w:r w:rsidRPr="000E61C9">
        <w:rPr>
          <w:rFonts w:ascii="Consolas" w:eastAsia="Times New Roman" w:hAnsi="Consolas" w:cs="Times New Roman"/>
          <w:color w:val="808080"/>
          <w:kern w:val="0"/>
          <w:sz w:val="21"/>
          <w:szCs w:val="21"/>
          <w14:ligatures w14:val="none"/>
        </w:rPr>
        <w:t>&lt;</w:t>
      </w:r>
      <w:r w:rsidRPr="000E61C9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div</w:t>
      </w:r>
      <w:r w:rsidRPr="000E61C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0E61C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ref</w:t>
      </w:r>
      <w:r w:rsidRPr="000E61C9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=</w:t>
      </w:r>
      <w:r w:rsidRPr="000E61C9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{</w:t>
      </w:r>
      <w:proofErr w:type="spellStart"/>
      <w:r w:rsidRPr="000E61C9">
        <w:rPr>
          <w:rFonts w:ascii="Consolas" w:eastAsia="Times New Roman" w:hAnsi="Consolas" w:cs="Times New Roman"/>
          <w:color w:val="4FC1FF"/>
          <w:kern w:val="0"/>
          <w:sz w:val="21"/>
          <w:szCs w:val="21"/>
          <w14:ligatures w14:val="none"/>
        </w:rPr>
        <w:t>gsapRef</w:t>
      </w:r>
      <w:proofErr w:type="spellEnd"/>
      <w:r w:rsidRPr="000E61C9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}</w:t>
      </w:r>
      <w:r w:rsidRPr="000E61C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proofErr w:type="spellStart"/>
      <w:r w:rsidRPr="000E61C9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className</w:t>
      </w:r>
      <w:proofErr w:type="spellEnd"/>
      <w:r w:rsidRPr="000E61C9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=</w:t>
      </w:r>
      <w:r w:rsidRPr="000E61C9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box"</w:t>
      </w:r>
      <w:r w:rsidRPr="000E61C9">
        <w:rPr>
          <w:rFonts w:ascii="Consolas" w:eastAsia="Times New Roman" w:hAnsi="Consolas" w:cs="Times New Roman"/>
          <w:color w:val="808080"/>
          <w:kern w:val="0"/>
          <w:sz w:val="21"/>
          <w:szCs w:val="21"/>
          <w14:ligatures w14:val="none"/>
        </w:rPr>
        <w:t>&gt;&lt;/</w:t>
      </w:r>
      <w:r w:rsidRPr="000E61C9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div</w:t>
      </w:r>
      <w:r w:rsidRPr="000E61C9">
        <w:rPr>
          <w:rFonts w:ascii="Consolas" w:eastAsia="Times New Roman" w:hAnsi="Consolas" w:cs="Times New Roman"/>
          <w:color w:val="808080"/>
          <w:kern w:val="0"/>
          <w:sz w:val="21"/>
          <w:szCs w:val="21"/>
          <w14:ligatures w14:val="none"/>
        </w:rPr>
        <w:t>&gt;</w:t>
      </w:r>
    </w:p>
    <w:p w14:paraId="05E54324" w14:textId="77777777" w:rsidR="000E61C9" w:rsidRPr="000E61C9" w:rsidRDefault="000E61C9" w:rsidP="000E61C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0E61C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</w:t>
      </w:r>
      <w:r w:rsidRPr="000E61C9">
        <w:rPr>
          <w:rFonts w:ascii="Consolas" w:eastAsia="Times New Roman" w:hAnsi="Consolas" w:cs="Times New Roman"/>
          <w:color w:val="808080"/>
          <w:kern w:val="0"/>
          <w:sz w:val="21"/>
          <w:szCs w:val="21"/>
          <w14:ligatures w14:val="none"/>
        </w:rPr>
        <w:t>&lt;/</w:t>
      </w:r>
      <w:r w:rsidRPr="000E61C9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main</w:t>
      </w:r>
      <w:r w:rsidRPr="000E61C9">
        <w:rPr>
          <w:rFonts w:ascii="Consolas" w:eastAsia="Times New Roman" w:hAnsi="Consolas" w:cs="Times New Roman"/>
          <w:color w:val="808080"/>
          <w:kern w:val="0"/>
          <w:sz w:val="21"/>
          <w:szCs w:val="21"/>
          <w14:ligatures w14:val="none"/>
        </w:rPr>
        <w:t>&gt;</w:t>
      </w:r>
    </w:p>
    <w:p w14:paraId="474D64FD" w14:textId="77777777" w:rsidR="000E61C9" w:rsidRPr="000E61C9" w:rsidRDefault="000E61C9" w:rsidP="000E61C9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0E61C9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  );</w:t>
      </w:r>
    </w:p>
    <w:p w14:paraId="2FB72A8E" w14:textId="3634167F" w:rsidR="000E61C9" w:rsidRDefault="000E61C9">
      <w:pPr>
        <w:rPr>
          <w:rFonts w:ascii="Poppins" w:hAnsi="Poppins" w:cs="Poppins"/>
          <w:sz w:val="32"/>
          <w:szCs w:val="32"/>
        </w:rPr>
      </w:pPr>
    </w:p>
    <w:p w14:paraId="1C93259A" w14:textId="2E47BF18" w:rsidR="00E36F0C" w:rsidRDefault="00E36F0C">
      <w:pPr>
        <w:rPr>
          <w:rFonts w:ascii="Poppins" w:hAnsi="Poppins" w:cs="Poppins"/>
          <w:sz w:val="32"/>
          <w:szCs w:val="32"/>
        </w:rPr>
      </w:pPr>
      <w:r>
        <w:rPr>
          <w:rFonts w:ascii="Poppins" w:hAnsi="Poppins" w:cs="Poppins"/>
          <w:sz w:val="32"/>
          <w:szCs w:val="32"/>
        </w:rPr>
        <w:t>Way 2:</w:t>
      </w:r>
    </w:p>
    <w:p w14:paraId="1F8446DC" w14:textId="77777777" w:rsidR="00E36F0C" w:rsidRPr="00E36F0C" w:rsidRDefault="00E36F0C" w:rsidP="00E36F0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proofErr w:type="spellStart"/>
      <w:proofErr w:type="gramStart"/>
      <w:r w:rsidRPr="00E36F0C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useGSAP</w:t>
      </w:r>
      <w:proofErr w:type="spellEnd"/>
      <w:r w:rsidRPr="00E36F0C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proofErr w:type="gramEnd"/>
    </w:p>
    <w:p w14:paraId="309F34F9" w14:textId="77777777" w:rsidR="00E36F0C" w:rsidRPr="00E36F0C" w:rsidRDefault="00E36F0C" w:rsidP="00E36F0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E36F0C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() </w:t>
      </w:r>
      <w:r w:rsidRPr="00E36F0C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=&gt;</w:t>
      </w:r>
      <w:r w:rsidRPr="00E36F0C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{</w:t>
      </w:r>
    </w:p>
    <w:p w14:paraId="66C00BA2" w14:textId="77777777" w:rsidR="00E36F0C" w:rsidRPr="00E36F0C" w:rsidRDefault="00E36F0C" w:rsidP="00E36F0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E36F0C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 xml:space="preserve">      </w:t>
      </w:r>
      <w:proofErr w:type="spellStart"/>
      <w:proofErr w:type="gramStart"/>
      <w:r w:rsidRPr="00E36F0C">
        <w:rPr>
          <w:rFonts w:ascii="Consolas" w:eastAsia="Times New Roman" w:hAnsi="Consolas" w:cs="Times New Roman"/>
          <w:color w:val="4FC1FF"/>
          <w:kern w:val="0"/>
          <w:sz w:val="21"/>
          <w:szCs w:val="21"/>
          <w14:ligatures w14:val="none"/>
        </w:rPr>
        <w:t>gsap</w:t>
      </w:r>
      <w:r w:rsidRPr="00E36F0C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E36F0C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from</w:t>
      </w:r>
      <w:proofErr w:type="spellEnd"/>
      <w:proofErr w:type="gramEnd"/>
      <w:r w:rsidRPr="00E36F0C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r w:rsidRPr="00E36F0C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.box"</w:t>
      </w:r>
      <w:r w:rsidRPr="00E36F0C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, {</w:t>
      </w:r>
    </w:p>
    <w:p w14:paraId="708B3FDF" w14:textId="77777777" w:rsidR="00E36F0C" w:rsidRPr="00E36F0C" w:rsidRDefault="00E36F0C" w:rsidP="00E36F0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E36F0C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    </w:t>
      </w:r>
      <w:r w:rsidRPr="00E36F0C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rotate</w:t>
      </w:r>
      <w:r w:rsidRPr="00E36F0C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: </w:t>
      </w:r>
      <w:r w:rsidRPr="00E36F0C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360</w:t>
      </w:r>
      <w:r w:rsidRPr="00E36F0C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,</w:t>
      </w:r>
    </w:p>
    <w:p w14:paraId="291E3377" w14:textId="77777777" w:rsidR="00E36F0C" w:rsidRPr="00E36F0C" w:rsidRDefault="00E36F0C" w:rsidP="00E36F0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E36F0C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    </w:t>
      </w:r>
      <w:r w:rsidRPr="00E36F0C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scale</w:t>
      </w:r>
      <w:r w:rsidRPr="00E36F0C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: </w:t>
      </w:r>
      <w:r w:rsidRPr="00E36F0C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0</w:t>
      </w:r>
      <w:r w:rsidRPr="00E36F0C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,</w:t>
      </w:r>
    </w:p>
    <w:p w14:paraId="06A933FA" w14:textId="77777777" w:rsidR="00E36F0C" w:rsidRPr="00E36F0C" w:rsidRDefault="00E36F0C" w:rsidP="00E36F0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E36F0C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    </w:t>
      </w:r>
      <w:r w:rsidRPr="00E36F0C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duration</w:t>
      </w:r>
      <w:r w:rsidRPr="00E36F0C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: </w:t>
      </w:r>
      <w:r w:rsidRPr="00E36F0C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2</w:t>
      </w:r>
      <w:r w:rsidRPr="00E36F0C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,</w:t>
      </w:r>
    </w:p>
    <w:p w14:paraId="243BA5D6" w14:textId="77777777" w:rsidR="00E36F0C" w:rsidRPr="00E36F0C" w:rsidRDefault="00E36F0C" w:rsidP="00E36F0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E36F0C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    </w:t>
      </w:r>
      <w:r w:rsidRPr="00E36F0C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opacity</w:t>
      </w:r>
      <w:r w:rsidRPr="00E36F0C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: </w:t>
      </w:r>
      <w:r w:rsidRPr="00E36F0C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0</w:t>
      </w:r>
      <w:r w:rsidRPr="00E36F0C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,</w:t>
      </w:r>
    </w:p>
    <w:p w14:paraId="1F55B612" w14:textId="77777777" w:rsidR="00E36F0C" w:rsidRPr="00E36F0C" w:rsidRDefault="00E36F0C" w:rsidP="00E36F0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E36F0C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    </w:t>
      </w:r>
      <w:r w:rsidRPr="00E36F0C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delay</w:t>
      </w:r>
      <w:r w:rsidRPr="00E36F0C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: </w:t>
      </w:r>
      <w:r w:rsidRPr="00E36F0C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0.5</w:t>
      </w:r>
      <w:r w:rsidRPr="00E36F0C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,</w:t>
      </w:r>
    </w:p>
    <w:p w14:paraId="36369446" w14:textId="77777777" w:rsidR="00E36F0C" w:rsidRPr="00E36F0C" w:rsidRDefault="00E36F0C" w:rsidP="00E36F0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E36F0C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      });</w:t>
      </w:r>
    </w:p>
    <w:p w14:paraId="66E3230F" w14:textId="77777777" w:rsidR="00E36F0C" w:rsidRPr="00E36F0C" w:rsidRDefault="00E36F0C" w:rsidP="00E36F0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E36F0C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    },</w:t>
      </w:r>
    </w:p>
    <w:p w14:paraId="32C4EA4A" w14:textId="77777777" w:rsidR="00E36F0C" w:rsidRPr="00E36F0C" w:rsidRDefault="00E36F0C" w:rsidP="00E36F0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E36F0C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    {</w:t>
      </w:r>
    </w:p>
    <w:p w14:paraId="475CEBAE" w14:textId="77777777" w:rsidR="00E36F0C" w:rsidRPr="00E36F0C" w:rsidRDefault="00E36F0C" w:rsidP="00E36F0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E36F0C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  </w:t>
      </w:r>
      <w:r w:rsidRPr="00E36F0C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scope</w:t>
      </w:r>
      <w:r w:rsidRPr="00E36F0C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: </w:t>
      </w:r>
      <w:r w:rsidRPr="00E36F0C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.container"</w:t>
      </w:r>
      <w:r w:rsidRPr="00E36F0C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,</w:t>
      </w:r>
    </w:p>
    <w:p w14:paraId="52CA4109" w14:textId="77777777" w:rsidR="00E36F0C" w:rsidRPr="00E36F0C" w:rsidRDefault="00E36F0C" w:rsidP="00E36F0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E36F0C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    }</w:t>
      </w:r>
    </w:p>
    <w:p w14:paraId="342DD368" w14:textId="77777777" w:rsidR="00E36F0C" w:rsidRPr="00E36F0C" w:rsidRDefault="00E36F0C" w:rsidP="00E36F0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E36F0C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  );</w:t>
      </w:r>
    </w:p>
    <w:p w14:paraId="5D140E27" w14:textId="77777777" w:rsidR="00E36F0C" w:rsidRPr="00E36F0C" w:rsidRDefault="00E36F0C" w:rsidP="00E36F0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</w:p>
    <w:p w14:paraId="656FD20C" w14:textId="77777777" w:rsidR="00E36F0C" w:rsidRPr="00E36F0C" w:rsidRDefault="00E36F0C" w:rsidP="00E36F0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E36F0C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</w:t>
      </w:r>
      <w:r w:rsidRPr="00E36F0C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return</w:t>
      </w:r>
      <w:r w:rsidRPr="00E36F0C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(</w:t>
      </w:r>
    </w:p>
    <w:p w14:paraId="0DD9F512" w14:textId="77777777" w:rsidR="00E36F0C" w:rsidRPr="00E36F0C" w:rsidRDefault="00E36F0C" w:rsidP="00E36F0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E36F0C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</w:t>
      </w:r>
      <w:r w:rsidRPr="00E36F0C">
        <w:rPr>
          <w:rFonts w:ascii="Consolas" w:eastAsia="Times New Roman" w:hAnsi="Consolas" w:cs="Times New Roman"/>
          <w:color w:val="808080"/>
          <w:kern w:val="0"/>
          <w:sz w:val="21"/>
          <w:szCs w:val="21"/>
          <w14:ligatures w14:val="none"/>
        </w:rPr>
        <w:t>&lt;</w:t>
      </w:r>
      <w:r w:rsidRPr="00E36F0C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main</w:t>
      </w:r>
      <w:r w:rsidRPr="00E36F0C">
        <w:rPr>
          <w:rFonts w:ascii="Consolas" w:eastAsia="Times New Roman" w:hAnsi="Consolas" w:cs="Times New Roman"/>
          <w:color w:val="808080"/>
          <w:kern w:val="0"/>
          <w:sz w:val="21"/>
          <w:szCs w:val="21"/>
          <w14:ligatures w14:val="none"/>
        </w:rPr>
        <w:t>&gt;</w:t>
      </w:r>
    </w:p>
    <w:p w14:paraId="7D9B7DCA" w14:textId="77777777" w:rsidR="00E36F0C" w:rsidRPr="00E36F0C" w:rsidRDefault="00E36F0C" w:rsidP="00E36F0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E36F0C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  </w:t>
      </w:r>
      <w:r w:rsidRPr="00E36F0C">
        <w:rPr>
          <w:rFonts w:ascii="Consolas" w:eastAsia="Times New Roman" w:hAnsi="Consolas" w:cs="Times New Roman"/>
          <w:color w:val="808080"/>
          <w:kern w:val="0"/>
          <w:sz w:val="21"/>
          <w:szCs w:val="21"/>
          <w14:ligatures w14:val="none"/>
        </w:rPr>
        <w:t>&lt;</w:t>
      </w:r>
      <w:r w:rsidRPr="00E36F0C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div</w:t>
      </w:r>
      <w:r w:rsidRPr="00E36F0C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proofErr w:type="spellStart"/>
      <w:r w:rsidRPr="00E36F0C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className</w:t>
      </w:r>
      <w:proofErr w:type="spellEnd"/>
      <w:r w:rsidRPr="00E36F0C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=</w:t>
      </w:r>
      <w:r w:rsidRPr="00E36F0C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container"</w:t>
      </w:r>
      <w:r w:rsidRPr="00E36F0C">
        <w:rPr>
          <w:rFonts w:ascii="Consolas" w:eastAsia="Times New Roman" w:hAnsi="Consolas" w:cs="Times New Roman"/>
          <w:color w:val="808080"/>
          <w:kern w:val="0"/>
          <w:sz w:val="21"/>
          <w:szCs w:val="21"/>
          <w14:ligatures w14:val="none"/>
        </w:rPr>
        <w:t>&gt;</w:t>
      </w:r>
    </w:p>
    <w:p w14:paraId="5135AECF" w14:textId="77777777" w:rsidR="00E36F0C" w:rsidRPr="00E36F0C" w:rsidRDefault="00E36F0C" w:rsidP="00E36F0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E36F0C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    </w:t>
      </w:r>
      <w:r w:rsidRPr="00E36F0C">
        <w:rPr>
          <w:rFonts w:ascii="Consolas" w:eastAsia="Times New Roman" w:hAnsi="Consolas" w:cs="Times New Roman"/>
          <w:color w:val="808080"/>
          <w:kern w:val="0"/>
          <w:sz w:val="21"/>
          <w:szCs w:val="21"/>
          <w14:ligatures w14:val="none"/>
        </w:rPr>
        <w:t>&lt;</w:t>
      </w:r>
      <w:r w:rsidRPr="00E36F0C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div</w:t>
      </w:r>
      <w:r w:rsidRPr="00E36F0C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proofErr w:type="spellStart"/>
      <w:r w:rsidRPr="00E36F0C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className</w:t>
      </w:r>
      <w:proofErr w:type="spellEnd"/>
      <w:r w:rsidRPr="00E36F0C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=</w:t>
      </w:r>
      <w:r w:rsidRPr="00E36F0C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circle"</w:t>
      </w:r>
      <w:r w:rsidRPr="00E36F0C">
        <w:rPr>
          <w:rFonts w:ascii="Consolas" w:eastAsia="Times New Roman" w:hAnsi="Consolas" w:cs="Times New Roman"/>
          <w:color w:val="808080"/>
          <w:kern w:val="0"/>
          <w:sz w:val="21"/>
          <w:szCs w:val="21"/>
          <w14:ligatures w14:val="none"/>
        </w:rPr>
        <w:t>&gt;&lt;/</w:t>
      </w:r>
      <w:r w:rsidRPr="00E36F0C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div</w:t>
      </w:r>
      <w:r w:rsidRPr="00E36F0C">
        <w:rPr>
          <w:rFonts w:ascii="Consolas" w:eastAsia="Times New Roman" w:hAnsi="Consolas" w:cs="Times New Roman"/>
          <w:color w:val="808080"/>
          <w:kern w:val="0"/>
          <w:sz w:val="21"/>
          <w:szCs w:val="21"/>
          <w14:ligatures w14:val="none"/>
        </w:rPr>
        <w:t>&gt;</w:t>
      </w:r>
    </w:p>
    <w:p w14:paraId="138021EE" w14:textId="77777777" w:rsidR="00E36F0C" w:rsidRPr="00E36F0C" w:rsidRDefault="00E36F0C" w:rsidP="00E36F0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E36F0C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    </w:t>
      </w:r>
      <w:r w:rsidRPr="00E36F0C">
        <w:rPr>
          <w:rFonts w:ascii="Consolas" w:eastAsia="Times New Roman" w:hAnsi="Consolas" w:cs="Times New Roman"/>
          <w:color w:val="808080"/>
          <w:kern w:val="0"/>
          <w:sz w:val="21"/>
          <w:szCs w:val="21"/>
          <w14:ligatures w14:val="none"/>
        </w:rPr>
        <w:t>&lt;</w:t>
      </w:r>
      <w:r w:rsidRPr="00E36F0C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div</w:t>
      </w:r>
      <w:r w:rsidRPr="00E36F0C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proofErr w:type="spellStart"/>
      <w:r w:rsidRPr="00E36F0C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className</w:t>
      </w:r>
      <w:proofErr w:type="spellEnd"/>
      <w:r w:rsidRPr="00E36F0C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=</w:t>
      </w:r>
      <w:r w:rsidRPr="00E36F0C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box"</w:t>
      </w:r>
      <w:r w:rsidRPr="00E36F0C">
        <w:rPr>
          <w:rFonts w:ascii="Consolas" w:eastAsia="Times New Roman" w:hAnsi="Consolas" w:cs="Times New Roman"/>
          <w:color w:val="808080"/>
          <w:kern w:val="0"/>
          <w:sz w:val="21"/>
          <w:szCs w:val="21"/>
          <w14:ligatures w14:val="none"/>
        </w:rPr>
        <w:t>&gt;&lt;/</w:t>
      </w:r>
      <w:r w:rsidRPr="00E36F0C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div</w:t>
      </w:r>
      <w:r w:rsidRPr="00E36F0C">
        <w:rPr>
          <w:rFonts w:ascii="Consolas" w:eastAsia="Times New Roman" w:hAnsi="Consolas" w:cs="Times New Roman"/>
          <w:color w:val="808080"/>
          <w:kern w:val="0"/>
          <w:sz w:val="21"/>
          <w:szCs w:val="21"/>
          <w14:ligatures w14:val="none"/>
        </w:rPr>
        <w:t>&gt;</w:t>
      </w:r>
    </w:p>
    <w:p w14:paraId="35A25C10" w14:textId="77777777" w:rsidR="00E36F0C" w:rsidRPr="00E36F0C" w:rsidRDefault="00E36F0C" w:rsidP="00E36F0C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E36F0C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  </w:t>
      </w:r>
      <w:r w:rsidRPr="00E36F0C">
        <w:rPr>
          <w:rFonts w:ascii="Consolas" w:eastAsia="Times New Roman" w:hAnsi="Consolas" w:cs="Times New Roman"/>
          <w:color w:val="808080"/>
          <w:kern w:val="0"/>
          <w:sz w:val="21"/>
          <w:szCs w:val="21"/>
          <w14:ligatures w14:val="none"/>
        </w:rPr>
        <w:t>&lt;/</w:t>
      </w:r>
      <w:r w:rsidRPr="00E36F0C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div</w:t>
      </w:r>
      <w:r w:rsidRPr="00E36F0C">
        <w:rPr>
          <w:rFonts w:ascii="Consolas" w:eastAsia="Times New Roman" w:hAnsi="Consolas" w:cs="Times New Roman"/>
          <w:color w:val="808080"/>
          <w:kern w:val="0"/>
          <w:sz w:val="21"/>
          <w:szCs w:val="21"/>
          <w14:ligatures w14:val="none"/>
        </w:rPr>
        <w:t>&gt;</w:t>
      </w:r>
    </w:p>
    <w:p w14:paraId="3003A4C3" w14:textId="77777777" w:rsidR="00E36F0C" w:rsidRPr="00330BA8" w:rsidRDefault="00E36F0C">
      <w:pPr>
        <w:rPr>
          <w:rFonts w:ascii="Poppins" w:hAnsi="Poppins" w:cs="Poppins"/>
          <w:sz w:val="32"/>
          <w:szCs w:val="32"/>
        </w:rPr>
      </w:pPr>
    </w:p>
    <w:sectPr w:rsidR="00E36F0C" w:rsidRPr="00330BA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oppins">
    <w:panose1 w:val="00000500000000000000"/>
    <w:charset w:val="00"/>
    <w:family w:val="auto"/>
    <w:pitch w:val="variable"/>
    <w:sig w:usb0="00008007" w:usb1="00000000" w:usb2="00000000" w:usb3="00000000" w:csb0="00000093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IzMDW0NDExNDWxNDFS0lEKTi0uzszPAykwrAUA/WBSKCwAAAA="/>
  </w:docVars>
  <w:rsids>
    <w:rsidRoot w:val="00EF15EB"/>
    <w:rsid w:val="00026BE5"/>
    <w:rsid w:val="000E61C9"/>
    <w:rsid w:val="001952ED"/>
    <w:rsid w:val="00297B30"/>
    <w:rsid w:val="00330BA8"/>
    <w:rsid w:val="0046199D"/>
    <w:rsid w:val="00557085"/>
    <w:rsid w:val="005E492E"/>
    <w:rsid w:val="006D62CC"/>
    <w:rsid w:val="007A6FBA"/>
    <w:rsid w:val="0087388A"/>
    <w:rsid w:val="008E1574"/>
    <w:rsid w:val="0091281C"/>
    <w:rsid w:val="009858A2"/>
    <w:rsid w:val="009D50F2"/>
    <w:rsid w:val="00A91C0D"/>
    <w:rsid w:val="00AA3D9C"/>
    <w:rsid w:val="00D145FE"/>
    <w:rsid w:val="00DB0054"/>
    <w:rsid w:val="00E36F0C"/>
    <w:rsid w:val="00E660C2"/>
    <w:rsid w:val="00EF15EB"/>
    <w:rsid w:val="00F334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FE8D87"/>
  <w15:chartTrackingRefBased/>
  <w15:docId w15:val="{DE07BC07-67A4-4FB6-A6FF-9EDCE6A0CE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753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69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050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386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71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9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597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5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72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21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58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06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69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20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65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97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10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1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801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19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81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115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349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25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771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6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60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0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6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42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2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19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32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67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55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55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739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22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4</TotalTime>
  <Pages>2</Pages>
  <Words>171</Words>
  <Characters>976</Characters>
  <Application>Microsoft Office Word</Application>
  <DocSecurity>0</DocSecurity>
  <Lines>8</Lines>
  <Paragraphs>2</Paragraphs>
  <ScaleCrop>false</ScaleCrop>
  <Company/>
  <LinksUpToDate>false</LinksUpToDate>
  <CharactersWithSpaces>1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905083 - Jaid Monwar Chowdhury</dc:creator>
  <cp:keywords/>
  <dc:description/>
  <cp:lastModifiedBy>1905083 - Jaid Monwar Chowdhury</cp:lastModifiedBy>
  <cp:revision>39</cp:revision>
  <dcterms:created xsi:type="dcterms:W3CDTF">2024-06-11T18:46:00Z</dcterms:created>
  <dcterms:modified xsi:type="dcterms:W3CDTF">2024-06-13T22:40:00Z</dcterms:modified>
</cp:coreProperties>
</file>